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A3FE17" w14:textId="77777777" w:rsidR="003B0E9C" w:rsidRPr="001D7208" w:rsidRDefault="003B0E9C" w:rsidP="003B0E9C">
      <w:pPr>
        <w:spacing w:line="360" w:lineRule="auto"/>
        <w:rPr>
          <w:rFonts w:ascii="Times New Roman" w:hAnsi="Times New Roman" w:cs="Times New Roman"/>
          <w:b/>
          <w:lang w:val="en-US"/>
        </w:rPr>
      </w:pPr>
      <w:r w:rsidRPr="001D7208">
        <w:rPr>
          <w:rFonts w:ascii="Times New Roman" w:hAnsi="Times New Roman" w:cs="Times New Roman"/>
          <w:b/>
          <w:lang w:val="en-US"/>
        </w:rPr>
        <w:t>Appendix A.</w:t>
      </w:r>
    </w:p>
    <w:p w14:paraId="6A579F9B" w14:textId="77777777" w:rsidR="003B0E9C" w:rsidRDefault="003B0E9C" w:rsidP="003B0E9C">
      <w:pPr>
        <w:rPr>
          <w:rFonts w:ascii="Times New Roman" w:hAnsi="Times New Roman" w:cs="Times New Roman"/>
        </w:rPr>
      </w:pPr>
      <w:proofErr w:type="spellStart"/>
      <w:r w:rsidRPr="008C7A3A">
        <w:rPr>
          <w:rFonts w:ascii="Times New Roman" w:hAnsi="Times New Roman" w:cs="Times New Roman"/>
          <w:b/>
          <w:bCs/>
        </w:rPr>
        <w:t>Table</w:t>
      </w:r>
      <w:proofErr w:type="spellEnd"/>
      <w:r w:rsidRPr="008C7A3A">
        <w:rPr>
          <w:rFonts w:ascii="Times New Roman" w:hAnsi="Times New Roman" w:cs="Times New Roman"/>
          <w:b/>
          <w:bCs/>
        </w:rPr>
        <w:t xml:space="preserve"> A1</w:t>
      </w:r>
      <w:r>
        <w:rPr>
          <w:rFonts w:ascii="Times New Roman" w:hAnsi="Times New Roman" w:cs="Times New Roman"/>
          <w:b/>
          <w:bCs/>
        </w:rPr>
        <w:t xml:space="preserve">: </w:t>
      </w:r>
      <w:proofErr w:type="spellStart"/>
      <w:r w:rsidRPr="008A783A">
        <w:rPr>
          <w:rFonts w:ascii="Times New Roman" w:hAnsi="Times New Roman" w:cs="Times New Roman"/>
        </w:rPr>
        <w:t>Regression</w:t>
      </w:r>
      <w:proofErr w:type="spellEnd"/>
      <w:r w:rsidRPr="008A783A">
        <w:rPr>
          <w:rFonts w:ascii="Times New Roman" w:hAnsi="Times New Roman" w:cs="Times New Roman"/>
        </w:rPr>
        <w:t xml:space="preserve"> Data </w:t>
      </w:r>
      <w:proofErr w:type="spellStart"/>
      <w:r w:rsidRPr="008A783A">
        <w:rPr>
          <w:rFonts w:ascii="Times New Roman" w:hAnsi="Times New Roman" w:cs="Times New Roman"/>
        </w:rPr>
        <w:t>Descriptive</w:t>
      </w:r>
      <w:proofErr w:type="spellEnd"/>
      <w:r w:rsidRPr="008A783A">
        <w:rPr>
          <w:rFonts w:ascii="Times New Roman" w:hAnsi="Times New Roman" w:cs="Times New Roman"/>
        </w:rPr>
        <w:t xml:space="preserve"> </w:t>
      </w:r>
      <w:proofErr w:type="spellStart"/>
      <w:r w:rsidRPr="008A783A">
        <w:rPr>
          <w:rFonts w:ascii="Times New Roman" w:hAnsi="Times New Roman" w:cs="Times New Roman"/>
        </w:rPr>
        <w:t>Statistics</w:t>
      </w:r>
      <w:proofErr w:type="spellEnd"/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812"/>
        <w:gridCol w:w="1444"/>
        <w:gridCol w:w="1053"/>
        <w:gridCol w:w="1498"/>
        <w:gridCol w:w="1276"/>
      </w:tblGrid>
      <w:tr w:rsidR="003B0E9C" w14:paraId="65F3FEF9" w14:textId="77777777" w:rsidTr="000F1B2B"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2E2D6" w14:textId="77777777" w:rsidR="003B0E9C" w:rsidRPr="007775B2" w:rsidRDefault="003B0E9C" w:rsidP="000F1B2B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24150A4E" w14:textId="5813296C" w:rsidR="003B0E9C" w:rsidRPr="007775B2" w:rsidRDefault="003B0E9C" w:rsidP="000F1B2B">
            <w:pPr>
              <w:jc w:val="center"/>
              <w:rPr>
                <w:rFonts w:ascii="Times New Roman" w:hAnsi="Times New Roman" w:cs="Times New Roman"/>
              </w:rPr>
            </w:pPr>
            <w:r w:rsidRPr="0034651A">
              <w:rPr>
                <w:rFonts w:ascii="Times New Roman" w:hAnsi="Times New Roman" w:cs="Times New Roman"/>
                <w:highlight w:val="lightGray"/>
              </w:rPr>
              <w:t>Event</w:t>
            </w:r>
            <w:r w:rsidR="0034651A" w:rsidRPr="0034651A">
              <w:rPr>
                <w:rFonts w:ascii="Times New Roman" w:hAnsi="Times New Roman" w:cs="Times New Roman"/>
                <w:highlight w:val="lightGray"/>
              </w:rPr>
              <w:t>-</w:t>
            </w:r>
            <w:r w:rsidRPr="0034651A">
              <w:rPr>
                <w:rFonts w:ascii="Times New Roman" w:hAnsi="Times New Roman" w:cs="Times New Roman"/>
                <w:highlight w:val="lightGray"/>
              </w:rPr>
              <w:t>1 Model</w:t>
            </w:r>
          </w:p>
        </w:tc>
        <w:tc>
          <w:tcPr>
            <w:tcW w:w="2774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56390EA7" w14:textId="722906B9" w:rsidR="003B0E9C" w:rsidRPr="007775B2" w:rsidRDefault="003B0E9C" w:rsidP="000F1B2B">
            <w:pPr>
              <w:jc w:val="center"/>
              <w:rPr>
                <w:rFonts w:ascii="Times New Roman" w:hAnsi="Times New Roman" w:cs="Times New Roman"/>
              </w:rPr>
            </w:pPr>
            <w:bookmarkStart w:id="0" w:name="_GoBack"/>
            <w:bookmarkEnd w:id="0"/>
            <w:r w:rsidRPr="0034651A">
              <w:rPr>
                <w:rFonts w:ascii="Times New Roman" w:hAnsi="Times New Roman" w:cs="Times New Roman"/>
                <w:highlight w:val="lightGray"/>
              </w:rPr>
              <w:t>Event</w:t>
            </w:r>
            <w:r w:rsidR="0034651A" w:rsidRPr="0034651A">
              <w:rPr>
                <w:rFonts w:ascii="Times New Roman" w:hAnsi="Times New Roman" w:cs="Times New Roman"/>
                <w:highlight w:val="lightGray"/>
              </w:rPr>
              <w:t>-</w:t>
            </w:r>
            <w:r w:rsidRPr="0034651A">
              <w:rPr>
                <w:rFonts w:ascii="Times New Roman" w:hAnsi="Times New Roman" w:cs="Times New Roman"/>
                <w:highlight w:val="lightGray"/>
              </w:rPr>
              <w:t>2 Model</w:t>
            </w:r>
          </w:p>
        </w:tc>
      </w:tr>
      <w:tr w:rsidR="003B0E9C" w14:paraId="56A28C65" w14:textId="77777777" w:rsidTr="000F1B2B"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C897C48" w14:textId="77777777" w:rsidR="003B0E9C" w:rsidRPr="007775B2" w:rsidRDefault="003B0E9C" w:rsidP="000F1B2B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7775B2">
              <w:rPr>
                <w:rFonts w:ascii="Times New Roman" w:hAnsi="Times New Roman" w:cs="Times New Roman"/>
              </w:rPr>
              <w:t>Variable</w:t>
            </w:r>
            <w:proofErr w:type="spellEnd"/>
          </w:p>
        </w:tc>
        <w:tc>
          <w:tcPr>
            <w:tcW w:w="1444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2171D097" w14:textId="77777777" w:rsidR="003B0E9C" w:rsidRPr="007775B2" w:rsidRDefault="003B0E9C" w:rsidP="000F1B2B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7775B2">
              <w:rPr>
                <w:rFonts w:ascii="Times New Roman" w:hAnsi="Times New Roman" w:cs="Times New Roman"/>
              </w:rPr>
              <w:t>Cumulative</w:t>
            </w:r>
            <w:proofErr w:type="spellEnd"/>
            <w:r w:rsidRPr="007775B2">
              <w:rPr>
                <w:rFonts w:ascii="Times New Roman" w:hAnsi="Times New Roman" w:cs="Times New Roman"/>
              </w:rPr>
              <w:t xml:space="preserve"> Case </w:t>
            </w:r>
            <w:proofErr w:type="spellStart"/>
            <w:r w:rsidRPr="007775B2">
              <w:rPr>
                <w:rFonts w:ascii="Times New Roman" w:hAnsi="Times New Roman" w:cs="Times New Roman"/>
              </w:rPr>
              <w:t>Growth</w:t>
            </w:r>
            <w:proofErr w:type="spellEnd"/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265C030E" w14:textId="77777777" w:rsidR="003B0E9C" w:rsidRPr="007775B2" w:rsidRDefault="003B0E9C" w:rsidP="000F1B2B">
            <w:pPr>
              <w:jc w:val="both"/>
              <w:rPr>
                <w:rFonts w:ascii="Times New Roman" w:hAnsi="Times New Roman" w:cs="Times New Roman"/>
              </w:rPr>
            </w:pPr>
            <w:r w:rsidRPr="007775B2">
              <w:rPr>
                <w:rFonts w:ascii="Times New Roman" w:hAnsi="Times New Roman" w:cs="Times New Roman"/>
              </w:rPr>
              <w:t xml:space="preserve">Test </w:t>
            </w:r>
            <w:proofErr w:type="spellStart"/>
            <w:r w:rsidRPr="007775B2">
              <w:rPr>
                <w:rFonts w:ascii="Times New Roman" w:hAnsi="Times New Roman" w:cs="Times New Roman"/>
              </w:rPr>
              <w:t>Growth</w:t>
            </w:r>
            <w:proofErr w:type="spellEnd"/>
          </w:p>
        </w:tc>
        <w:tc>
          <w:tcPr>
            <w:tcW w:w="1498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32EDED87" w14:textId="77777777" w:rsidR="003B0E9C" w:rsidRPr="007775B2" w:rsidRDefault="003B0E9C" w:rsidP="000F1B2B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7775B2">
              <w:rPr>
                <w:rFonts w:ascii="Times New Roman" w:hAnsi="Times New Roman" w:cs="Times New Roman"/>
              </w:rPr>
              <w:t>Cumulative</w:t>
            </w:r>
            <w:proofErr w:type="spellEnd"/>
            <w:r w:rsidRPr="007775B2">
              <w:rPr>
                <w:rFonts w:ascii="Times New Roman" w:hAnsi="Times New Roman" w:cs="Times New Roman"/>
              </w:rPr>
              <w:t xml:space="preserve"> Case </w:t>
            </w:r>
            <w:proofErr w:type="spellStart"/>
            <w:r w:rsidRPr="007775B2">
              <w:rPr>
                <w:rFonts w:ascii="Times New Roman" w:hAnsi="Times New Roman" w:cs="Times New Roman"/>
              </w:rPr>
              <w:t>Growth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CBE2BC8" w14:textId="77777777" w:rsidR="003B0E9C" w:rsidRPr="007775B2" w:rsidRDefault="003B0E9C" w:rsidP="000F1B2B">
            <w:pPr>
              <w:jc w:val="both"/>
              <w:rPr>
                <w:rFonts w:ascii="Times New Roman" w:hAnsi="Times New Roman" w:cs="Times New Roman"/>
              </w:rPr>
            </w:pPr>
            <w:r w:rsidRPr="007775B2">
              <w:rPr>
                <w:rFonts w:ascii="Times New Roman" w:hAnsi="Times New Roman" w:cs="Times New Roman"/>
              </w:rPr>
              <w:t xml:space="preserve">Test </w:t>
            </w:r>
            <w:proofErr w:type="spellStart"/>
            <w:r w:rsidRPr="007775B2">
              <w:rPr>
                <w:rFonts w:ascii="Times New Roman" w:hAnsi="Times New Roman" w:cs="Times New Roman"/>
              </w:rPr>
              <w:t>Growth</w:t>
            </w:r>
            <w:proofErr w:type="spellEnd"/>
          </w:p>
        </w:tc>
      </w:tr>
      <w:tr w:rsidR="003B0E9C" w14:paraId="73C84AE8" w14:textId="77777777" w:rsidTr="000F1B2B">
        <w:tc>
          <w:tcPr>
            <w:tcW w:w="181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F0D888" w14:textId="77777777" w:rsidR="003B0E9C" w:rsidRPr="007775B2" w:rsidRDefault="003B0E9C" w:rsidP="000F1B2B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7775B2">
              <w:rPr>
                <w:rFonts w:ascii="Times New Roman" w:hAnsi="Times New Roman" w:cs="Times New Roman"/>
              </w:rPr>
              <w:t>Observation</w:t>
            </w:r>
            <w:proofErr w:type="spellEnd"/>
          </w:p>
        </w:tc>
        <w:tc>
          <w:tcPr>
            <w:tcW w:w="1444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6AFAB15" w14:textId="77777777" w:rsidR="003B0E9C" w:rsidRPr="007775B2" w:rsidRDefault="003B0E9C" w:rsidP="000F1B2B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 w:rsidRPr="007775B2">
              <w:rPr>
                <w:rFonts w:ascii="Times New Roman" w:hAnsi="Times New Roman" w:cs="Times New Roman"/>
                <w:color w:val="000000"/>
              </w:rPr>
              <w:t>113</w:t>
            </w:r>
          </w:p>
        </w:tc>
        <w:tc>
          <w:tcPr>
            <w:tcW w:w="1053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bottom"/>
            <w:hideMark/>
          </w:tcPr>
          <w:p w14:paraId="6C42F7A7" w14:textId="77777777" w:rsidR="003B0E9C" w:rsidRPr="007775B2" w:rsidRDefault="003B0E9C" w:rsidP="000F1B2B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 w:rsidRPr="007775B2">
              <w:rPr>
                <w:rFonts w:ascii="Times New Roman" w:hAnsi="Times New Roman" w:cs="Times New Roman"/>
                <w:color w:val="000000"/>
              </w:rPr>
              <w:t>113</w:t>
            </w:r>
          </w:p>
        </w:tc>
        <w:tc>
          <w:tcPr>
            <w:tcW w:w="1498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023B641" w14:textId="77777777" w:rsidR="003B0E9C" w:rsidRPr="007775B2" w:rsidRDefault="003B0E9C" w:rsidP="000F1B2B">
            <w:pPr>
              <w:spacing w:line="36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7775B2">
              <w:rPr>
                <w:rFonts w:ascii="Times New Roman" w:hAnsi="Times New Roman" w:cs="Times New Roman"/>
                <w:color w:val="000000"/>
              </w:rPr>
              <w:t>81</w:t>
            </w:r>
          </w:p>
        </w:tc>
        <w:tc>
          <w:tcPr>
            <w:tcW w:w="127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513CDBA" w14:textId="77777777" w:rsidR="003B0E9C" w:rsidRPr="007775B2" w:rsidRDefault="003B0E9C" w:rsidP="000F1B2B">
            <w:pPr>
              <w:spacing w:line="36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7775B2">
              <w:rPr>
                <w:rFonts w:ascii="Times New Roman" w:hAnsi="Times New Roman" w:cs="Times New Roman"/>
                <w:color w:val="000000"/>
              </w:rPr>
              <w:t>81</w:t>
            </w:r>
          </w:p>
        </w:tc>
      </w:tr>
      <w:tr w:rsidR="003B0E9C" w14:paraId="3E048E87" w14:textId="77777777" w:rsidTr="000F1B2B"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EEAD86" w14:textId="77777777" w:rsidR="003B0E9C" w:rsidRPr="007775B2" w:rsidRDefault="003B0E9C" w:rsidP="000F1B2B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7775B2">
              <w:rPr>
                <w:rFonts w:ascii="Times New Roman" w:hAnsi="Times New Roman" w:cs="Times New Roman"/>
              </w:rPr>
              <w:t>Min</w:t>
            </w:r>
            <w:proofErr w:type="spellEnd"/>
          </w:p>
        </w:tc>
        <w:tc>
          <w:tcPr>
            <w:tcW w:w="1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083E8A4" w14:textId="77777777" w:rsidR="003B0E9C" w:rsidRPr="007775B2" w:rsidRDefault="003B0E9C" w:rsidP="000F1B2B">
            <w:pPr>
              <w:spacing w:line="36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7775B2">
              <w:rPr>
                <w:rFonts w:ascii="Times New Roman" w:hAnsi="Times New Roman" w:cs="Times New Roman"/>
                <w:color w:val="000000"/>
              </w:rPr>
              <w:t>0.0022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bottom"/>
            <w:hideMark/>
          </w:tcPr>
          <w:p w14:paraId="2F8091D4" w14:textId="77777777" w:rsidR="003B0E9C" w:rsidRPr="007775B2" w:rsidRDefault="003B0E9C" w:rsidP="000F1B2B">
            <w:pPr>
              <w:spacing w:line="36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7775B2">
              <w:rPr>
                <w:rFonts w:ascii="Times New Roman" w:hAnsi="Times New Roman" w:cs="Times New Roman"/>
                <w:color w:val="000000"/>
              </w:rPr>
              <w:t>0.0031</w:t>
            </w:r>
          </w:p>
        </w:tc>
        <w:tc>
          <w:tcPr>
            <w:tcW w:w="149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26738F8" w14:textId="77777777" w:rsidR="003B0E9C" w:rsidRPr="007775B2" w:rsidRDefault="003B0E9C" w:rsidP="000F1B2B">
            <w:pPr>
              <w:spacing w:line="36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7775B2">
              <w:rPr>
                <w:rFonts w:ascii="Times New Roman" w:hAnsi="Times New Roman" w:cs="Times New Roman"/>
                <w:color w:val="000000"/>
              </w:rPr>
              <w:t>0.002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D0182D1" w14:textId="77777777" w:rsidR="003B0E9C" w:rsidRPr="007775B2" w:rsidRDefault="003B0E9C" w:rsidP="000F1B2B">
            <w:pPr>
              <w:spacing w:line="36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7775B2">
              <w:rPr>
                <w:rFonts w:ascii="Times New Roman" w:hAnsi="Times New Roman" w:cs="Times New Roman"/>
                <w:color w:val="000000"/>
              </w:rPr>
              <w:t>0.0031</w:t>
            </w:r>
          </w:p>
        </w:tc>
      </w:tr>
      <w:tr w:rsidR="003B0E9C" w14:paraId="3042CF52" w14:textId="77777777" w:rsidTr="000F1B2B"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DC9B99" w14:textId="77777777" w:rsidR="003B0E9C" w:rsidRPr="007775B2" w:rsidRDefault="003B0E9C" w:rsidP="000F1B2B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7775B2">
              <w:rPr>
                <w:rFonts w:ascii="Times New Roman" w:hAnsi="Times New Roman" w:cs="Times New Roman"/>
              </w:rPr>
              <w:t>Max</w:t>
            </w:r>
            <w:proofErr w:type="spellEnd"/>
          </w:p>
        </w:tc>
        <w:tc>
          <w:tcPr>
            <w:tcW w:w="1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D4A0C28" w14:textId="77777777" w:rsidR="003B0E9C" w:rsidRPr="007775B2" w:rsidRDefault="003B0E9C" w:rsidP="000F1B2B">
            <w:pPr>
              <w:spacing w:line="36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7775B2">
              <w:rPr>
                <w:rFonts w:ascii="Times New Roman" w:hAnsi="Times New Roman" w:cs="Times New Roman"/>
                <w:color w:val="000000"/>
              </w:rPr>
              <w:t>0.0153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bottom"/>
            <w:hideMark/>
          </w:tcPr>
          <w:p w14:paraId="7CC1309F" w14:textId="77777777" w:rsidR="003B0E9C" w:rsidRPr="007775B2" w:rsidRDefault="003B0E9C" w:rsidP="000F1B2B">
            <w:pPr>
              <w:spacing w:line="36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7775B2">
              <w:rPr>
                <w:rFonts w:ascii="Times New Roman" w:hAnsi="Times New Roman" w:cs="Times New Roman"/>
                <w:color w:val="000000"/>
              </w:rPr>
              <w:t>0.0088</w:t>
            </w:r>
          </w:p>
        </w:tc>
        <w:tc>
          <w:tcPr>
            <w:tcW w:w="149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A7338A7" w14:textId="77777777" w:rsidR="003B0E9C" w:rsidRPr="007775B2" w:rsidRDefault="003B0E9C" w:rsidP="000F1B2B">
            <w:pPr>
              <w:spacing w:line="36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7775B2">
              <w:rPr>
                <w:rFonts w:ascii="Times New Roman" w:hAnsi="Times New Roman" w:cs="Times New Roman"/>
                <w:color w:val="000000"/>
              </w:rPr>
              <w:t>0.015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1511FEE" w14:textId="77777777" w:rsidR="003B0E9C" w:rsidRPr="007775B2" w:rsidRDefault="003B0E9C" w:rsidP="000F1B2B">
            <w:pPr>
              <w:spacing w:line="36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7775B2">
              <w:rPr>
                <w:rFonts w:ascii="Times New Roman" w:hAnsi="Times New Roman" w:cs="Times New Roman"/>
                <w:color w:val="000000"/>
              </w:rPr>
              <w:t>0.0075</w:t>
            </w:r>
          </w:p>
        </w:tc>
      </w:tr>
      <w:tr w:rsidR="003B0E9C" w14:paraId="7CF45F5D" w14:textId="77777777" w:rsidTr="000F1B2B"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1838CF" w14:textId="77777777" w:rsidR="003B0E9C" w:rsidRPr="007775B2" w:rsidRDefault="003B0E9C" w:rsidP="000F1B2B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7775B2">
              <w:rPr>
                <w:rFonts w:ascii="Times New Roman" w:hAnsi="Times New Roman" w:cs="Times New Roman"/>
              </w:rPr>
              <w:t>Mean</w:t>
            </w:r>
            <w:proofErr w:type="spellEnd"/>
          </w:p>
        </w:tc>
        <w:tc>
          <w:tcPr>
            <w:tcW w:w="1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24823A2" w14:textId="77777777" w:rsidR="003B0E9C" w:rsidRPr="007775B2" w:rsidRDefault="003B0E9C" w:rsidP="000F1B2B">
            <w:pPr>
              <w:spacing w:line="36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7775B2">
              <w:rPr>
                <w:rFonts w:ascii="Times New Roman" w:hAnsi="Times New Roman" w:cs="Times New Roman"/>
                <w:color w:val="000000"/>
              </w:rPr>
              <w:t>0.0058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bottom"/>
            <w:hideMark/>
          </w:tcPr>
          <w:p w14:paraId="348BCDCD" w14:textId="77777777" w:rsidR="003B0E9C" w:rsidRPr="007775B2" w:rsidRDefault="003B0E9C" w:rsidP="000F1B2B">
            <w:pPr>
              <w:spacing w:line="36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7775B2">
              <w:rPr>
                <w:rFonts w:ascii="Times New Roman" w:hAnsi="Times New Roman" w:cs="Times New Roman"/>
                <w:color w:val="000000"/>
              </w:rPr>
              <w:t>0.0055</w:t>
            </w:r>
          </w:p>
        </w:tc>
        <w:tc>
          <w:tcPr>
            <w:tcW w:w="149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263040A" w14:textId="77777777" w:rsidR="003B0E9C" w:rsidRPr="007775B2" w:rsidRDefault="003B0E9C" w:rsidP="000F1B2B">
            <w:pPr>
              <w:spacing w:line="36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7775B2">
              <w:rPr>
                <w:rFonts w:ascii="Times New Roman" w:hAnsi="Times New Roman" w:cs="Times New Roman"/>
                <w:color w:val="000000"/>
              </w:rPr>
              <w:t>0.0059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B9EFA47" w14:textId="77777777" w:rsidR="003B0E9C" w:rsidRPr="007775B2" w:rsidRDefault="003B0E9C" w:rsidP="000F1B2B">
            <w:pPr>
              <w:spacing w:line="36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7775B2">
              <w:rPr>
                <w:rFonts w:ascii="Times New Roman" w:hAnsi="Times New Roman" w:cs="Times New Roman"/>
                <w:color w:val="000000"/>
              </w:rPr>
              <w:t>0.0050</w:t>
            </w:r>
          </w:p>
        </w:tc>
      </w:tr>
      <w:tr w:rsidR="003B0E9C" w14:paraId="4E920F80" w14:textId="77777777" w:rsidTr="000F1B2B"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FB705D" w14:textId="77777777" w:rsidR="003B0E9C" w:rsidRPr="007775B2" w:rsidRDefault="003B0E9C" w:rsidP="000F1B2B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7775B2">
              <w:rPr>
                <w:rFonts w:ascii="Times New Roman" w:hAnsi="Times New Roman" w:cs="Times New Roman"/>
              </w:rPr>
              <w:t>Median</w:t>
            </w:r>
            <w:proofErr w:type="spellEnd"/>
          </w:p>
        </w:tc>
        <w:tc>
          <w:tcPr>
            <w:tcW w:w="1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A128A1B" w14:textId="77777777" w:rsidR="003B0E9C" w:rsidRPr="007775B2" w:rsidRDefault="003B0E9C" w:rsidP="000F1B2B">
            <w:pPr>
              <w:spacing w:line="36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7775B2">
              <w:rPr>
                <w:rFonts w:ascii="Times New Roman" w:hAnsi="Times New Roman" w:cs="Times New Roman"/>
                <w:color w:val="000000"/>
              </w:rPr>
              <w:t>0.0044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bottom"/>
            <w:hideMark/>
          </w:tcPr>
          <w:p w14:paraId="14492459" w14:textId="77777777" w:rsidR="003B0E9C" w:rsidRPr="007775B2" w:rsidRDefault="003B0E9C" w:rsidP="000F1B2B">
            <w:pPr>
              <w:spacing w:line="36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7775B2">
              <w:rPr>
                <w:rFonts w:ascii="Times New Roman" w:hAnsi="Times New Roman" w:cs="Times New Roman"/>
                <w:color w:val="000000"/>
              </w:rPr>
              <w:t>0.0055</w:t>
            </w:r>
          </w:p>
        </w:tc>
        <w:tc>
          <w:tcPr>
            <w:tcW w:w="149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5042B72" w14:textId="77777777" w:rsidR="003B0E9C" w:rsidRPr="007775B2" w:rsidRDefault="003B0E9C" w:rsidP="000F1B2B">
            <w:pPr>
              <w:spacing w:line="36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7775B2">
              <w:rPr>
                <w:rFonts w:ascii="Times New Roman" w:hAnsi="Times New Roman" w:cs="Times New Roman"/>
                <w:color w:val="000000"/>
              </w:rPr>
              <w:t>0.004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C038856" w14:textId="77777777" w:rsidR="003B0E9C" w:rsidRPr="007775B2" w:rsidRDefault="003B0E9C" w:rsidP="000F1B2B">
            <w:pPr>
              <w:spacing w:line="36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7775B2">
              <w:rPr>
                <w:rFonts w:ascii="Times New Roman" w:hAnsi="Times New Roman" w:cs="Times New Roman"/>
                <w:color w:val="000000"/>
              </w:rPr>
              <w:t>0.0047</w:t>
            </w:r>
          </w:p>
        </w:tc>
      </w:tr>
      <w:tr w:rsidR="003B0E9C" w14:paraId="1ECA8AD1" w14:textId="77777777" w:rsidTr="000F1B2B"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698D8C" w14:textId="77777777" w:rsidR="003B0E9C" w:rsidRPr="007775B2" w:rsidRDefault="003B0E9C" w:rsidP="000F1B2B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7775B2">
              <w:rPr>
                <w:rFonts w:ascii="Times New Roman" w:hAnsi="Times New Roman" w:cs="Times New Roman"/>
              </w:rPr>
              <w:t>Std</w:t>
            </w:r>
            <w:proofErr w:type="spellEnd"/>
            <w:r w:rsidRPr="007775B2">
              <w:rPr>
                <w:rFonts w:ascii="Times New Roman" w:hAnsi="Times New Roman" w:cs="Times New Roman"/>
              </w:rPr>
              <w:t>. Dev.</w:t>
            </w:r>
          </w:p>
        </w:tc>
        <w:tc>
          <w:tcPr>
            <w:tcW w:w="1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0680AD9" w14:textId="77777777" w:rsidR="003B0E9C" w:rsidRPr="007775B2" w:rsidRDefault="003B0E9C" w:rsidP="000F1B2B">
            <w:pPr>
              <w:spacing w:line="36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7775B2">
              <w:rPr>
                <w:rFonts w:ascii="Times New Roman" w:hAnsi="Times New Roman" w:cs="Times New Roman"/>
                <w:color w:val="000000"/>
              </w:rPr>
              <w:t>0.0035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bottom"/>
            <w:hideMark/>
          </w:tcPr>
          <w:p w14:paraId="6275229D" w14:textId="77777777" w:rsidR="003B0E9C" w:rsidRPr="007775B2" w:rsidRDefault="003B0E9C" w:rsidP="000F1B2B">
            <w:pPr>
              <w:spacing w:line="36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7775B2">
              <w:rPr>
                <w:rFonts w:ascii="Times New Roman" w:hAnsi="Times New Roman" w:cs="Times New Roman"/>
                <w:color w:val="000000"/>
              </w:rPr>
              <w:t>0.0014</w:t>
            </w:r>
          </w:p>
        </w:tc>
        <w:tc>
          <w:tcPr>
            <w:tcW w:w="149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2BDBD92" w14:textId="77777777" w:rsidR="003B0E9C" w:rsidRPr="007775B2" w:rsidRDefault="003B0E9C" w:rsidP="000F1B2B">
            <w:pPr>
              <w:spacing w:line="36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7775B2">
              <w:rPr>
                <w:rFonts w:ascii="Times New Roman" w:hAnsi="Times New Roman" w:cs="Times New Roman"/>
                <w:color w:val="000000"/>
              </w:rPr>
              <w:t>0.0039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1E7065" w14:textId="77777777" w:rsidR="003B0E9C" w:rsidRPr="007775B2" w:rsidRDefault="003B0E9C" w:rsidP="000F1B2B">
            <w:pPr>
              <w:spacing w:line="36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7775B2">
              <w:rPr>
                <w:rFonts w:ascii="Times New Roman" w:hAnsi="Times New Roman" w:cs="Times New Roman"/>
                <w:color w:val="000000"/>
              </w:rPr>
              <w:t>0.0012</w:t>
            </w:r>
          </w:p>
        </w:tc>
      </w:tr>
      <w:tr w:rsidR="003B0E9C" w14:paraId="01FA9C06" w14:textId="77777777" w:rsidTr="000F1B2B"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3C2946" w14:textId="77777777" w:rsidR="003B0E9C" w:rsidRPr="007775B2" w:rsidRDefault="003B0E9C" w:rsidP="000F1B2B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7775B2">
              <w:rPr>
                <w:rFonts w:ascii="Times New Roman" w:hAnsi="Times New Roman" w:cs="Times New Roman"/>
              </w:rPr>
              <w:t>Skewness</w:t>
            </w:r>
            <w:proofErr w:type="spellEnd"/>
          </w:p>
        </w:tc>
        <w:tc>
          <w:tcPr>
            <w:tcW w:w="1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E0848DC" w14:textId="77777777" w:rsidR="003B0E9C" w:rsidRPr="007775B2" w:rsidRDefault="003B0E9C" w:rsidP="000F1B2B">
            <w:pPr>
              <w:spacing w:line="36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7775B2">
              <w:rPr>
                <w:rFonts w:ascii="Times New Roman" w:hAnsi="Times New Roman" w:cs="Times New Roman"/>
                <w:color w:val="000000"/>
              </w:rPr>
              <w:t>1.1816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bottom"/>
            <w:hideMark/>
          </w:tcPr>
          <w:p w14:paraId="0EDFDF04" w14:textId="77777777" w:rsidR="003B0E9C" w:rsidRPr="007775B2" w:rsidRDefault="003B0E9C" w:rsidP="000F1B2B">
            <w:pPr>
              <w:spacing w:line="36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7775B2">
              <w:rPr>
                <w:rFonts w:ascii="Times New Roman" w:hAnsi="Times New Roman" w:cs="Times New Roman"/>
                <w:color w:val="000000"/>
              </w:rPr>
              <w:t>0.3167</w:t>
            </w:r>
          </w:p>
        </w:tc>
        <w:tc>
          <w:tcPr>
            <w:tcW w:w="149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D7B4DAE" w14:textId="77777777" w:rsidR="003B0E9C" w:rsidRPr="007775B2" w:rsidRDefault="003B0E9C" w:rsidP="000F1B2B">
            <w:pPr>
              <w:spacing w:line="36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7775B2">
              <w:rPr>
                <w:rFonts w:ascii="Times New Roman" w:hAnsi="Times New Roman" w:cs="Times New Roman"/>
                <w:color w:val="000000"/>
              </w:rPr>
              <w:t>1.090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E5FF303" w14:textId="77777777" w:rsidR="003B0E9C" w:rsidRPr="007775B2" w:rsidRDefault="003B0E9C" w:rsidP="000F1B2B">
            <w:pPr>
              <w:spacing w:line="36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7775B2">
              <w:rPr>
                <w:rFonts w:ascii="Times New Roman" w:hAnsi="Times New Roman" w:cs="Times New Roman"/>
                <w:color w:val="000000"/>
              </w:rPr>
              <w:t>0.5596</w:t>
            </w:r>
          </w:p>
        </w:tc>
      </w:tr>
      <w:tr w:rsidR="003B0E9C" w14:paraId="4DEA9193" w14:textId="77777777" w:rsidTr="000F1B2B"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40552B" w14:textId="77777777" w:rsidR="003B0E9C" w:rsidRPr="007775B2" w:rsidRDefault="003B0E9C" w:rsidP="000F1B2B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7775B2">
              <w:rPr>
                <w:rFonts w:ascii="Times New Roman" w:hAnsi="Times New Roman" w:cs="Times New Roman"/>
              </w:rPr>
              <w:t>Kurtosis</w:t>
            </w:r>
            <w:proofErr w:type="spellEnd"/>
          </w:p>
        </w:tc>
        <w:tc>
          <w:tcPr>
            <w:tcW w:w="1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D1014EF" w14:textId="77777777" w:rsidR="003B0E9C" w:rsidRPr="007775B2" w:rsidRDefault="003B0E9C" w:rsidP="000F1B2B">
            <w:pPr>
              <w:spacing w:line="36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7775B2">
              <w:rPr>
                <w:rFonts w:ascii="Times New Roman" w:hAnsi="Times New Roman" w:cs="Times New Roman"/>
                <w:color w:val="000000"/>
              </w:rPr>
              <w:t>3.3461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bottom"/>
            <w:hideMark/>
          </w:tcPr>
          <w:p w14:paraId="1CFFFC25" w14:textId="77777777" w:rsidR="003B0E9C" w:rsidRPr="007775B2" w:rsidRDefault="003B0E9C" w:rsidP="000F1B2B">
            <w:pPr>
              <w:spacing w:line="36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7775B2">
              <w:rPr>
                <w:rFonts w:ascii="Times New Roman" w:hAnsi="Times New Roman" w:cs="Times New Roman"/>
                <w:color w:val="000000"/>
              </w:rPr>
              <w:t>2.1618</w:t>
            </w:r>
          </w:p>
        </w:tc>
        <w:tc>
          <w:tcPr>
            <w:tcW w:w="149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378CE37" w14:textId="77777777" w:rsidR="003B0E9C" w:rsidRPr="007775B2" w:rsidRDefault="003B0E9C" w:rsidP="000F1B2B">
            <w:pPr>
              <w:spacing w:line="36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7775B2">
              <w:rPr>
                <w:rFonts w:ascii="Times New Roman" w:hAnsi="Times New Roman" w:cs="Times New Roman"/>
                <w:color w:val="000000"/>
              </w:rPr>
              <w:t>2.7844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C8BE55A" w14:textId="77777777" w:rsidR="003B0E9C" w:rsidRPr="007775B2" w:rsidRDefault="003B0E9C" w:rsidP="000F1B2B">
            <w:pPr>
              <w:spacing w:line="36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7775B2">
              <w:rPr>
                <w:rFonts w:ascii="Times New Roman" w:hAnsi="Times New Roman" w:cs="Times New Roman"/>
                <w:color w:val="000000"/>
              </w:rPr>
              <w:t>2.2895</w:t>
            </w:r>
          </w:p>
        </w:tc>
      </w:tr>
      <w:tr w:rsidR="003B0E9C" w14:paraId="21496C3B" w14:textId="77777777" w:rsidTr="000F1B2B"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DF9330" w14:textId="77777777" w:rsidR="003B0E9C" w:rsidRPr="007775B2" w:rsidRDefault="003B0E9C" w:rsidP="000F1B2B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7775B2">
              <w:rPr>
                <w:rFonts w:ascii="Times New Roman" w:hAnsi="Times New Roman" w:cs="Times New Roman"/>
              </w:rPr>
              <w:t xml:space="preserve">JB Stat. </w:t>
            </w:r>
          </w:p>
        </w:tc>
        <w:tc>
          <w:tcPr>
            <w:tcW w:w="1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E1E69A9" w14:textId="77777777" w:rsidR="003B0E9C" w:rsidRPr="007775B2" w:rsidRDefault="003B0E9C" w:rsidP="000F1B2B">
            <w:pPr>
              <w:spacing w:line="36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7775B2">
              <w:rPr>
                <w:rFonts w:ascii="Times New Roman" w:hAnsi="Times New Roman" w:cs="Times New Roman"/>
                <w:color w:val="000000"/>
              </w:rPr>
              <w:t>26.8601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bottom"/>
            <w:hideMark/>
          </w:tcPr>
          <w:p w14:paraId="5FC84E56" w14:textId="77777777" w:rsidR="003B0E9C" w:rsidRPr="007775B2" w:rsidRDefault="003B0E9C" w:rsidP="000F1B2B">
            <w:pPr>
              <w:spacing w:line="36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7775B2">
              <w:rPr>
                <w:rFonts w:ascii="Times New Roman" w:hAnsi="Times New Roman" w:cs="Times New Roman"/>
                <w:color w:val="000000"/>
              </w:rPr>
              <w:t>5.1979</w:t>
            </w:r>
          </w:p>
        </w:tc>
        <w:tc>
          <w:tcPr>
            <w:tcW w:w="149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2722032" w14:textId="77777777" w:rsidR="003B0E9C" w:rsidRPr="007775B2" w:rsidRDefault="003B0E9C" w:rsidP="000F1B2B">
            <w:pPr>
              <w:spacing w:line="36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7775B2">
              <w:rPr>
                <w:rFonts w:ascii="Times New Roman" w:hAnsi="Times New Roman" w:cs="Times New Roman"/>
                <w:color w:val="000000"/>
              </w:rPr>
              <w:t>16.2176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F49E7AC" w14:textId="77777777" w:rsidR="003B0E9C" w:rsidRPr="007775B2" w:rsidRDefault="003B0E9C" w:rsidP="000F1B2B">
            <w:pPr>
              <w:spacing w:line="36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7775B2">
              <w:rPr>
                <w:rFonts w:ascii="Times New Roman" w:hAnsi="Times New Roman" w:cs="Times New Roman"/>
                <w:color w:val="000000"/>
              </w:rPr>
              <w:t>5.9306</w:t>
            </w:r>
          </w:p>
        </w:tc>
      </w:tr>
      <w:tr w:rsidR="003B0E9C" w14:paraId="2CB09341" w14:textId="77777777" w:rsidTr="000F1B2B"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9D67F" w14:textId="77777777" w:rsidR="003B0E9C" w:rsidRPr="007775B2" w:rsidRDefault="003B0E9C" w:rsidP="000F1B2B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7775B2">
              <w:rPr>
                <w:rFonts w:ascii="Times New Roman" w:hAnsi="Times New Roman" w:cs="Times New Roman"/>
              </w:rPr>
              <w:t xml:space="preserve">JB </w:t>
            </w:r>
            <w:proofErr w:type="spellStart"/>
            <w:r w:rsidRPr="007775B2">
              <w:rPr>
                <w:rFonts w:ascii="Times New Roman" w:hAnsi="Times New Roman" w:cs="Times New Roman"/>
              </w:rPr>
              <w:t>Probability</w:t>
            </w:r>
            <w:proofErr w:type="spellEnd"/>
          </w:p>
        </w:tc>
        <w:tc>
          <w:tcPr>
            <w:tcW w:w="1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2368F6B" w14:textId="77777777" w:rsidR="003B0E9C" w:rsidRPr="007775B2" w:rsidRDefault="003B0E9C" w:rsidP="000F1B2B">
            <w:pPr>
              <w:spacing w:line="36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7775B2">
              <w:rPr>
                <w:rFonts w:ascii="Times New Roman" w:hAnsi="Times New Roman" w:cs="Times New Roman"/>
                <w:color w:val="000000"/>
              </w:rPr>
              <w:t>0.0000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5228C813" w14:textId="77777777" w:rsidR="003B0E9C" w:rsidRPr="007775B2" w:rsidRDefault="003B0E9C" w:rsidP="000F1B2B">
            <w:pPr>
              <w:spacing w:line="36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7775B2">
              <w:rPr>
                <w:rFonts w:ascii="Times New Roman" w:hAnsi="Times New Roman" w:cs="Times New Roman"/>
                <w:color w:val="000000"/>
              </w:rPr>
              <w:t>0.0744</w:t>
            </w:r>
          </w:p>
        </w:tc>
        <w:tc>
          <w:tcPr>
            <w:tcW w:w="149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1905055" w14:textId="77777777" w:rsidR="003B0E9C" w:rsidRPr="007775B2" w:rsidRDefault="003B0E9C" w:rsidP="000F1B2B">
            <w:pPr>
              <w:spacing w:line="36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7775B2">
              <w:rPr>
                <w:rFonts w:ascii="Times New Roman" w:hAnsi="Times New Roman" w:cs="Times New Roman"/>
                <w:color w:val="000000"/>
              </w:rPr>
              <w:t>0.000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8666EAD" w14:textId="77777777" w:rsidR="003B0E9C" w:rsidRPr="007775B2" w:rsidRDefault="003B0E9C" w:rsidP="000F1B2B">
            <w:pPr>
              <w:spacing w:line="36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7775B2">
              <w:rPr>
                <w:rFonts w:ascii="Times New Roman" w:hAnsi="Times New Roman" w:cs="Times New Roman"/>
                <w:color w:val="000000"/>
              </w:rPr>
              <w:t>0.0515</w:t>
            </w:r>
          </w:p>
        </w:tc>
      </w:tr>
    </w:tbl>
    <w:p w14:paraId="0D0DF0A2" w14:textId="77777777" w:rsidR="003B0E9C" w:rsidRDefault="003B0E9C" w:rsidP="003B0E9C">
      <w:pPr>
        <w:rPr>
          <w:rFonts w:ascii="Times New Roman" w:hAnsi="Times New Roman" w:cs="Times New Roman"/>
          <w:b/>
          <w:bCs/>
        </w:rPr>
      </w:pPr>
    </w:p>
    <w:p w14:paraId="6AD521AC" w14:textId="77777777" w:rsidR="003B0E9C" w:rsidRDefault="003B0E9C" w:rsidP="003B0E9C">
      <w:pPr>
        <w:rPr>
          <w:rFonts w:ascii="Times New Roman" w:hAnsi="Times New Roman" w:cs="Times New Roman"/>
        </w:rPr>
      </w:pPr>
      <w:proofErr w:type="spellStart"/>
      <w:r w:rsidRPr="008C7A3A">
        <w:rPr>
          <w:rFonts w:ascii="Times New Roman" w:hAnsi="Times New Roman" w:cs="Times New Roman"/>
          <w:b/>
          <w:bCs/>
        </w:rPr>
        <w:t>Table</w:t>
      </w:r>
      <w:proofErr w:type="spellEnd"/>
      <w:r w:rsidRPr="008C7A3A">
        <w:rPr>
          <w:rFonts w:ascii="Times New Roman" w:hAnsi="Times New Roman" w:cs="Times New Roman"/>
          <w:b/>
          <w:bCs/>
        </w:rPr>
        <w:t xml:space="preserve"> A1: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663687">
        <w:rPr>
          <w:rFonts w:ascii="Times New Roman" w:hAnsi="Times New Roman" w:cs="Times New Roman"/>
        </w:rPr>
        <w:t>Autoco</w:t>
      </w:r>
      <w:r>
        <w:rPr>
          <w:rFonts w:ascii="Times New Roman" w:hAnsi="Times New Roman" w:cs="Times New Roman"/>
        </w:rPr>
        <w:t>rrelatio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ests</w:t>
      </w:r>
      <w:proofErr w:type="spellEnd"/>
    </w:p>
    <w:tbl>
      <w:tblPr>
        <w:tblW w:w="6799" w:type="dxa"/>
        <w:tblLook w:val="04A0" w:firstRow="1" w:lastRow="0" w:firstColumn="1" w:lastColumn="0" w:noHBand="0" w:noVBand="1"/>
      </w:tblPr>
      <w:tblGrid>
        <w:gridCol w:w="2263"/>
        <w:gridCol w:w="1134"/>
        <w:gridCol w:w="2268"/>
        <w:gridCol w:w="1134"/>
      </w:tblGrid>
      <w:tr w:rsidR="003B0E9C" w:rsidRPr="00663687" w14:paraId="0F5A0692" w14:textId="77777777" w:rsidTr="000F1B2B">
        <w:trPr>
          <w:trHeight w:val="300"/>
        </w:trPr>
        <w:tc>
          <w:tcPr>
            <w:tcW w:w="679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79A921" w14:textId="77777777" w:rsidR="003B0E9C" w:rsidRPr="00663687" w:rsidRDefault="003B0E9C" w:rsidP="000F1B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663687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Breusch-Godfrey Test</w:t>
            </w:r>
          </w:p>
        </w:tc>
      </w:tr>
      <w:tr w:rsidR="003B0E9C" w:rsidRPr="00663687" w14:paraId="03B11D62" w14:textId="77777777" w:rsidTr="000F1B2B">
        <w:trPr>
          <w:trHeight w:val="300"/>
        </w:trPr>
        <w:tc>
          <w:tcPr>
            <w:tcW w:w="3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ACFA1" w14:textId="7B2E90C6" w:rsidR="003B0E9C" w:rsidRPr="00663687" w:rsidRDefault="003B0E9C" w:rsidP="000F1B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34651A">
              <w:rPr>
                <w:rFonts w:ascii="Times New Roman" w:eastAsia="Times New Roman" w:hAnsi="Times New Roman" w:cs="Times New Roman"/>
                <w:color w:val="000000"/>
                <w:highlight w:val="lightGray"/>
                <w:lang w:val="en-US"/>
              </w:rPr>
              <w:t>Event</w:t>
            </w:r>
            <w:r w:rsidR="0034651A" w:rsidRPr="0034651A">
              <w:rPr>
                <w:rFonts w:ascii="Times New Roman" w:eastAsia="Times New Roman" w:hAnsi="Times New Roman" w:cs="Times New Roman"/>
                <w:color w:val="000000"/>
                <w:highlight w:val="lightGray"/>
                <w:lang w:val="en-US"/>
              </w:rPr>
              <w:t>-</w:t>
            </w:r>
            <w:r w:rsidRPr="0034651A">
              <w:rPr>
                <w:rFonts w:ascii="Times New Roman" w:eastAsia="Times New Roman" w:hAnsi="Times New Roman" w:cs="Times New Roman"/>
                <w:color w:val="000000"/>
                <w:highlight w:val="lightGray"/>
                <w:lang w:val="en-US"/>
              </w:rPr>
              <w:t>1 Model</w:t>
            </w:r>
          </w:p>
        </w:tc>
        <w:tc>
          <w:tcPr>
            <w:tcW w:w="34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C1CFF" w14:textId="4475037A" w:rsidR="003B0E9C" w:rsidRPr="00663687" w:rsidRDefault="003B0E9C" w:rsidP="000F1B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34651A">
              <w:rPr>
                <w:rFonts w:ascii="Times New Roman" w:eastAsia="Times New Roman" w:hAnsi="Times New Roman" w:cs="Times New Roman"/>
                <w:color w:val="000000"/>
                <w:highlight w:val="lightGray"/>
                <w:lang w:val="en-US"/>
              </w:rPr>
              <w:t>Event</w:t>
            </w:r>
            <w:r w:rsidR="0034651A" w:rsidRPr="0034651A">
              <w:rPr>
                <w:rFonts w:ascii="Times New Roman" w:eastAsia="Times New Roman" w:hAnsi="Times New Roman" w:cs="Times New Roman"/>
                <w:color w:val="000000"/>
                <w:highlight w:val="lightGray"/>
                <w:lang w:val="en-US"/>
              </w:rPr>
              <w:t>-</w:t>
            </w:r>
            <w:r w:rsidRPr="0034651A">
              <w:rPr>
                <w:rFonts w:ascii="Times New Roman" w:eastAsia="Times New Roman" w:hAnsi="Times New Roman" w:cs="Times New Roman"/>
                <w:color w:val="000000"/>
                <w:highlight w:val="lightGray"/>
                <w:lang w:val="en-US"/>
              </w:rPr>
              <w:t>2 Model</w:t>
            </w:r>
          </w:p>
        </w:tc>
      </w:tr>
      <w:tr w:rsidR="003B0E9C" w:rsidRPr="00663687" w14:paraId="280013C7" w14:textId="77777777" w:rsidTr="000F1B2B">
        <w:trPr>
          <w:trHeight w:val="300"/>
        </w:trPr>
        <w:tc>
          <w:tcPr>
            <w:tcW w:w="2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0FBAA" w14:textId="77777777" w:rsidR="003B0E9C" w:rsidRPr="00663687" w:rsidRDefault="003B0E9C" w:rsidP="000F1B2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663687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F-statistic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37209" w14:textId="77777777" w:rsidR="003B0E9C" w:rsidRPr="00663687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663687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65.633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AB5D6" w14:textId="77777777" w:rsidR="003B0E9C" w:rsidRPr="00663687" w:rsidRDefault="003B0E9C" w:rsidP="000F1B2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663687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F-statistic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EA22A" w14:textId="77777777" w:rsidR="003B0E9C" w:rsidRPr="00663687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663687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1.36025</w:t>
            </w:r>
          </w:p>
        </w:tc>
      </w:tr>
      <w:tr w:rsidR="003B0E9C" w:rsidRPr="00663687" w14:paraId="35935491" w14:textId="77777777" w:rsidTr="000F1B2B">
        <w:trPr>
          <w:trHeight w:val="300"/>
        </w:trPr>
        <w:tc>
          <w:tcPr>
            <w:tcW w:w="2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39023" w14:textId="77777777" w:rsidR="003B0E9C" w:rsidRPr="00663687" w:rsidRDefault="003B0E9C" w:rsidP="000F1B2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663687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rob. F(2,98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D5632" w14:textId="77777777" w:rsidR="003B0E9C" w:rsidRPr="00663687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663687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0.000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0A0F2" w14:textId="77777777" w:rsidR="003B0E9C" w:rsidRPr="00663687" w:rsidRDefault="003B0E9C" w:rsidP="000F1B2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663687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rob. F(2,68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B233B" w14:textId="77777777" w:rsidR="003B0E9C" w:rsidRPr="00663687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663687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0.0000</w:t>
            </w:r>
          </w:p>
        </w:tc>
      </w:tr>
    </w:tbl>
    <w:p w14:paraId="7020191D" w14:textId="77777777" w:rsidR="003B0E9C" w:rsidRDefault="003B0E9C" w:rsidP="003B0E9C">
      <w:pPr>
        <w:rPr>
          <w:rFonts w:ascii="Times New Roman" w:hAnsi="Times New Roman" w:cs="Times New Roman"/>
        </w:rPr>
      </w:pPr>
    </w:p>
    <w:p w14:paraId="1A705098" w14:textId="77777777" w:rsidR="003B0E9C" w:rsidRDefault="003B0E9C" w:rsidP="003B0E9C">
      <w:pPr>
        <w:rPr>
          <w:rFonts w:ascii="Times New Roman" w:hAnsi="Times New Roman" w:cs="Times New Roman"/>
        </w:rPr>
      </w:pPr>
      <w:proofErr w:type="spellStart"/>
      <w:r w:rsidRPr="008C7A3A">
        <w:rPr>
          <w:rFonts w:ascii="Times New Roman" w:hAnsi="Times New Roman" w:cs="Times New Roman"/>
          <w:b/>
          <w:bCs/>
        </w:rPr>
        <w:t>Table</w:t>
      </w:r>
      <w:proofErr w:type="spellEnd"/>
      <w:r w:rsidRPr="008C7A3A">
        <w:rPr>
          <w:rFonts w:ascii="Times New Roman" w:hAnsi="Times New Roman" w:cs="Times New Roman"/>
          <w:b/>
          <w:bCs/>
        </w:rPr>
        <w:t xml:space="preserve"> A</w:t>
      </w:r>
      <w:r>
        <w:rPr>
          <w:rFonts w:ascii="Times New Roman" w:hAnsi="Times New Roman" w:cs="Times New Roman"/>
          <w:b/>
          <w:bCs/>
        </w:rPr>
        <w:t>2</w:t>
      </w:r>
      <w:r w:rsidRPr="008C7A3A">
        <w:rPr>
          <w:rFonts w:ascii="Times New Roman" w:hAnsi="Times New Roman" w:cs="Times New Roman"/>
          <w:b/>
          <w:bCs/>
        </w:rPr>
        <w:t>:</w:t>
      </w:r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Heteroskedasticity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ests</w:t>
      </w:r>
      <w:proofErr w:type="spellEnd"/>
    </w:p>
    <w:tbl>
      <w:tblPr>
        <w:tblW w:w="6200" w:type="dxa"/>
        <w:tblLook w:val="04A0" w:firstRow="1" w:lastRow="0" w:firstColumn="1" w:lastColumn="0" w:noHBand="0" w:noVBand="1"/>
      </w:tblPr>
      <w:tblGrid>
        <w:gridCol w:w="1961"/>
        <w:gridCol w:w="1139"/>
        <w:gridCol w:w="1961"/>
        <w:gridCol w:w="1139"/>
      </w:tblGrid>
      <w:tr w:rsidR="003B0E9C" w:rsidRPr="00F3508A" w14:paraId="1929178B" w14:textId="77777777" w:rsidTr="000F1B2B">
        <w:trPr>
          <w:trHeight w:val="300"/>
        </w:trPr>
        <w:tc>
          <w:tcPr>
            <w:tcW w:w="62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08FCA" w14:textId="77777777" w:rsidR="003B0E9C" w:rsidRPr="00F3508A" w:rsidRDefault="003B0E9C" w:rsidP="000F1B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F3508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White Test</w:t>
            </w:r>
          </w:p>
        </w:tc>
      </w:tr>
      <w:tr w:rsidR="003B0E9C" w:rsidRPr="00F3508A" w14:paraId="055C5D1D" w14:textId="77777777" w:rsidTr="000F1B2B">
        <w:trPr>
          <w:trHeight w:val="300"/>
        </w:trPr>
        <w:tc>
          <w:tcPr>
            <w:tcW w:w="31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8FD32" w14:textId="33FD9A09" w:rsidR="003B0E9C" w:rsidRPr="00F3508A" w:rsidRDefault="003B0E9C" w:rsidP="000F1B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34651A">
              <w:rPr>
                <w:rFonts w:ascii="Times New Roman" w:eastAsia="Times New Roman" w:hAnsi="Times New Roman" w:cs="Times New Roman"/>
                <w:color w:val="000000"/>
                <w:highlight w:val="lightGray"/>
                <w:lang w:val="en-US"/>
              </w:rPr>
              <w:t>Event</w:t>
            </w:r>
            <w:r w:rsidR="0034651A" w:rsidRPr="0034651A">
              <w:rPr>
                <w:rFonts w:ascii="Times New Roman" w:eastAsia="Times New Roman" w:hAnsi="Times New Roman" w:cs="Times New Roman"/>
                <w:color w:val="000000"/>
                <w:highlight w:val="lightGray"/>
                <w:lang w:val="en-US"/>
              </w:rPr>
              <w:t>-</w:t>
            </w:r>
            <w:r w:rsidRPr="0034651A">
              <w:rPr>
                <w:rFonts w:ascii="Times New Roman" w:eastAsia="Times New Roman" w:hAnsi="Times New Roman" w:cs="Times New Roman"/>
                <w:color w:val="000000"/>
                <w:highlight w:val="lightGray"/>
                <w:lang w:val="en-US"/>
              </w:rPr>
              <w:t>1 Model</w:t>
            </w:r>
          </w:p>
        </w:tc>
        <w:tc>
          <w:tcPr>
            <w:tcW w:w="31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64EDE" w14:textId="230B14ED" w:rsidR="003B0E9C" w:rsidRPr="00F3508A" w:rsidRDefault="003B0E9C" w:rsidP="000F1B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34651A">
              <w:rPr>
                <w:rFonts w:ascii="Times New Roman" w:eastAsia="Times New Roman" w:hAnsi="Times New Roman" w:cs="Times New Roman"/>
                <w:color w:val="000000"/>
                <w:highlight w:val="lightGray"/>
                <w:lang w:val="en-US"/>
              </w:rPr>
              <w:t>Event</w:t>
            </w:r>
            <w:r w:rsidR="0034651A" w:rsidRPr="0034651A">
              <w:rPr>
                <w:rFonts w:ascii="Times New Roman" w:eastAsia="Times New Roman" w:hAnsi="Times New Roman" w:cs="Times New Roman"/>
                <w:color w:val="000000"/>
                <w:highlight w:val="lightGray"/>
                <w:lang w:val="en-US"/>
              </w:rPr>
              <w:t>-</w:t>
            </w:r>
            <w:r w:rsidRPr="0034651A">
              <w:rPr>
                <w:rFonts w:ascii="Times New Roman" w:eastAsia="Times New Roman" w:hAnsi="Times New Roman" w:cs="Times New Roman"/>
                <w:color w:val="000000"/>
                <w:highlight w:val="lightGray"/>
                <w:lang w:val="en-US"/>
              </w:rPr>
              <w:t>2 Model</w:t>
            </w:r>
          </w:p>
        </w:tc>
      </w:tr>
      <w:tr w:rsidR="003B0E9C" w:rsidRPr="00F3508A" w14:paraId="66D40DEA" w14:textId="77777777" w:rsidTr="000F1B2B">
        <w:trPr>
          <w:trHeight w:val="300"/>
        </w:trPr>
        <w:tc>
          <w:tcPr>
            <w:tcW w:w="19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CD96F" w14:textId="77777777" w:rsidR="003B0E9C" w:rsidRPr="00F3508A" w:rsidRDefault="003B0E9C" w:rsidP="000F1B2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F3508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F-statistic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E3E22" w14:textId="77777777" w:rsidR="003B0E9C" w:rsidRPr="00F3508A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F3508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6.369826</w:t>
            </w:r>
          </w:p>
        </w:tc>
        <w:tc>
          <w:tcPr>
            <w:tcW w:w="1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26AC8" w14:textId="77777777" w:rsidR="003B0E9C" w:rsidRPr="00F3508A" w:rsidRDefault="003B0E9C" w:rsidP="000F1B2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F3508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F-statistic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738A0" w14:textId="77777777" w:rsidR="003B0E9C" w:rsidRPr="00F3508A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F3508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7.506288</w:t>
            </w:r>
          </w:p>
        </w:tc>
      </w:tr>
      <w:tr w:rsidR="003B0E9C" w:rsidRPr="00F3508A" w14:paraId="10C53F31" w14:textId="77777777" w:rsidTr="000F1B2B">
        <w:trPr>
          <w:trHeight w:val="300"/>
        </w:trPr>
        <w:tc>
          <w:tcPr>
            <w:tcW w:w="19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6C842" w14:textId="77777777" w:rsidR="003B0E9C" w:rsidRPr="00F3508A" w:rsidRDefault="003B0E9C" w:rsidP="000F1B2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F3508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rob. F(24,88)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D8EA7" w14:textId="77777777" w:rsidR="003B0E9C" w:rsidRPr="00F3508A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663687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0.0000</w:t>
            </w:r>
          </w:p>
        </w:tc>
        <w:tc>
          <w:tcPr>
            <w:tcW w:w="1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66E1E" w14:textId="77777777" w:rsidR="003B0E9C" w:rsidRPr="00F3508A" w:rsidRDefault="003B0E9C" w:rsidP="000F1B2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F3508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rob. F(20,60)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B3962" w14:textId="77777777" w:rsidR="003B0E9C" w:rsidRPr="00F3508A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663687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0.000</w:t>
            </w:r>
            <w:r w:rsidRPr="00F3508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0</w:t>
            </w:r>
          </w:p>
        </w:tc>
      </w:tr>
    </w:tbl>
    <w:p w14:paraId="7A16056D" w14:textId="77777777" w:rsidR="003B0E9C" w:rsidRDefault="003B0E9C" w:rsidP="003B0E9C">
      <w:pPr>
        <w:rPr>
          <w:rFonts w:ascii="Times New Roman" w:hAnsi="Times New Roman" w:cs="Times New Roman"/>
        </w:rPr>
      </w:pPr>
    </w:p>
    <w:p w14:paraId="39DB2381" w14:textId="77777777" w:rsidR="003B0E9C" w:rsidRDefault="003B0E9C" w:rsidP="003B0E9C">
      <w:pPr>
        <w:rPr>
          <w:rFonts w:ascii="Times New Roman" w:hAnsi="Times New Roman" w:cs="Times New Roman"/>
        </w:rPr>
      </w:pPr>
      <w:proofErr w:type="spellStart"/>
      <w:r w:rsidRPr="002B5829">
        <w:rPr>
          <w:rFonts w:ascii="Times New Roman" w:hAnsi="Times New Roman" w:cs="Times New Roman"/>
          <w:b/>
          <w:bCs/>
        </w:rPr>
        <w:t>Table</w:t>
      </w:r>
      <w:proofErr w:type="spellEnd"/>
      <w:r w:rsidRPr="002B5829">
        <w:rPr>
          <w:rFonts w:ascii="Times New Roman" w:hAnsi="Times New Roman" w:cs="Times New Roman"/>
          <w:b/>
          <w:bCs/>
        </w:rPr>
        <w:t xml:space="preserve"> A3:</w:t>
      </w:r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Confidenc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ntervals</w:t>
      </w:r>
      <w:proofErr w:type="spellEnd"/>
    </w:p>
    <w:tbl>
      <w:tblPr>
        <w:tblW w:w="8746" w:type="dxa"/>
        <w:tblLook w:val="04A0" w:firstRow="1" w:lastRow="0" w:firstColumn="1" w:lastColumn="0" w:noHBand="0" w:noVBand="1"/>
      </w:tblPr>
      <w:tblGrid>
        <w:gridCol w:w="1006"/>
        <w:gridCol w:w="1205"/>
        <w:gridCol w:w="1186"/>
        <w:gridCol w:w="1096"/>
        <w:gridCol w:w="1194"/>
        <w:gridCol w:w="1127"/>
        <w:gridCol w:w="966"/>
        <w:gridCol w:w="966"/>
      </w:tblGrid>
      <w:tr w:rsidR="003B0E9C" w:rsidRPr="00BF4C3B" w14:paraId="21E4C693" w14:textId="77777777" w:rsidTr="000F1B2B">
        <w:trPr>
          <w:trHeight w:val="300"/>
        </w:trPr>
        <w:tc>
          <w:tcPr>
            <w:tcW w:w="449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6EDDDE9" w14:textId="68AFEE0B" w:rsidR="003B0E9C" w:rsidRPr="00BF4C3B" w:rsidRDefault="003B0E9C" w:rsidP="000F1B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3465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lightGray"/>
                <w:lang w:val="en-US"/>
              </w:rPr>
              <w:t>Event</w:t>
            </w:r>
            <w:r w:rsidR="0034651A" w:rsidRPr="003465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lightGray"/>
                <w:lang w:val="en-US"/>
              </w:rPr>
              <w:t>-</w:t>
            </w:r>
            <w:r w:rsidRPr="003465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lightGray"/>
                <w:lang w:val="en-US"/>
              </w:rPr>
              <w:t>1 Model</w:t>
            </w:r>
          </w:p>
        </w:tc>
        <w:tc>
          <w:tcPr>
            <w:tcW w:w="4253" w:type="dxa"/>
            <w:gridSpan w:val="4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70984" w14:textId="23BD65F8" w:rsidR="003B0E9C" w:rsidRPr="00BF4C3B" w:rsidRDefault="003B0E9C" w:rsidP="000F1B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3465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lightGray"/>
                <w:lang w:val="en-US"/>
              </w:rPr>
              <w:t>Event</w:t>
            </w:r>
            <w:r w:rsidR="0034651A" w:rsidRPr="003465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lightGray"/>
                <w:lang w:val="en-US"/>
              </w:rPr>
              <w:t>-2</w:t>
            </w:r>
            <w:r w:rsidRPr="0034651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lightGray"/>
                <w:lang w:val="en-US"/>
              </w:rPr>
              <w:t xml:space="preserve"> Model</w:t>
            </w:r>
          </w:p>
        </w:tc>
      </w:tr>
      <w:tr w:rsidR="003B0E9C" w:rsidRPr="00BF4C3B" w14:paraId="07169E61" w14:textId="77777777" w:rsidTr="000F1B2B">
        <w:trPr>
          <w:trHeight w:val="300"/>
        </w:trPr>
        <w:tc>
          <w:tcPr>
            <w:tcW w:w="449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0A2C307" w14:textId="77777777" w:rsidR="003B0E9C" w:rsidRPr="00BF4C3B" w:rsidRDefault="003B0E9C" w:rsidP="000F1B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95% Confidence Interval</w:t>
            </w:r>
          </w:p>
        </w:tc>
        <w:tc>
          <w:tcPr>
            <w:tcW w:w="4253" w:type="dxa"/>
            <w:gridSpan w:val="4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0C446" w14:textId="77777777" w:rsidR="003B0E9C" w:rsidRPr="00BF4C3B" w:rsidRDefault="003B0E9C" w:rsidP="000F1B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95% Confidence Interval</w:t>
            </w:r>
          </w:p>
        </w:tc>
      </w:tr>
      <w:tr w:rsidR="003B0E9C" w:rsidRPr="00BF4C3B" w14:paraId="0B78FA9A" w14:textId="77777777" w:rsidTr="000F1B2B">
        <w:trPr>
          <w:trHeight w:val="300"/>
        </w:trPr>
        <w:tc>
          <w:tcPr>
            <w:tcW w:w="1006" w:type="dxa"/>
            <w:tcBorders>
              <w:top w:val="nil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6A6C4" w14:textId="77777777" w:rsidR="003B0E9C" w:rsidRPr="00BF4C3B" w:rsidRDefault="003B0E9C" w:rsidP="000F1B2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val="en-US"/>
              </w:rPr>
              <w:t>Variable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8512C" w14:textId="77777777" w:rsidR="003B0E9C" w:rsidRPr="00BF4C3B" w:rsidRDefault="003B0E9C" w:rsidP="000F1B2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proofErr w:type="spellStart"/>
            <w:r w:rsidRPr="00F41761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Coefficient</w:t>
            </w:r>
            <w:proofErr w:type="spellEnd"/>
          </w:p>
        </w:tc>
        <w:tc>
          <w:tcPr>
            <w:tcW w:w="1186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EBFA7" w14:textId="77777777" w:rsidR="003B0E9C" w:rsidRPr="00BF4C3B" w:rsidRDefault="003B0E9C" w:rsidP="000F1B2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val="en-US"/>
              </w:rPr>
              <w:t>Low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91B4C20" w14:textId="77777777" w:rsidR="003B0E9C" w:rsidRPr="00BF4C3B" w:rsidRDefault="003B0E9C" w:rsidP="000F1B2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val="en-US"/>
              </w:rPr>
              <w:t>High</w:t>
            </w:r>
          </w:p>
        </w:tc>
        <w:tc>
          <w:tcPr>
            <w:tcW w:w="1194" w:type="dxa"/>
            <w:tcBorders>
              <w:top w:val="nil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43507" w14:textId="77777777" w:rsidR="003B0E9C" w:rsidRPr="00BF4C3B" w:rsidRDefault="003B0E9C" w:rsidP="000F1B2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val="en-US"/>
              </w:rPr>
              <w:t>Variable</w:t>
            </w:r>
          </w:p>
        </w:tc>
        <w:tc>
          <w:tcPr>
            <w:tcW w:w="1127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3195F" w14:textId="77777777" w:rsidR="003B0E9C" w:rsidRPr="00BF4C3B" w:rsidRDefault="003B0E9C" w:rsidP="000F1B2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val="en-US"/>
              </w:rPr>
              <w:t>Coefficient</w:t>
            </w:r>
          </w:p>
        </w:tc>
        <w:tc>
          <w:tcPr>
            <w:tcW w:w="966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12475" w14:textId="77777777" w:rsidR="003B0E9C" w:rsidRPr="00BF4C3B" w:rsidRDefault="003B0E9C" w:rsidP="000F1B2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val="en-US"/>
              </w:rPr>
              <w:t>Low</w:t>
            </w:r>
          </w:p>
        </w:tc>
        <w:tc>
          <w:tcPr>
            <w:tcW w:w="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07943" w14:textId="77777777" w:rsidR="003B0E9C" w:rsidRPr="00BF4C3B" w:rsidRDefault="003B0E9C" w:rsidP="000F1B2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val="en-US"/>
              </w:rPr>
              <w:t>High</w:t>
            </w:r>
          </w:p>
        </w:tc>
      </w:tr>
      <w:tr w:rsidR="003B0E9C" w:rsidRPr="00BF4C3B" w14:paraId="0FD8D1F9" w14:textId="77777777" w:rsidTr="000F1B2B">
        <w:trPr>
          <w:trHeight w:val="300"/>
        </w:trPr>
        <w:tc>
          <w:tcPr>
            <w:tcW w:w="100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291C7" w14:textId="77777777" w:rsidR="003B0E9C" w:rsidRPr="00BF4C3B" w:rsidRDefault="003B0E9C" w:rsidP="000F1B2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C</w:t>
            </w:r>
          </w:p>
        </w:tc>
        <w:tc>
          <w:tcPr>
            <w:tcW w:w="1205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F631A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-0.00972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98DD3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-0.01543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9A2A607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-0.00402</w:t>
            </w:r>
          </w:p>
        </w:tc>
        <w:tc>
          <w:tcPr>
            <w:tcW w:w="1194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8343C" w14:textId="77777777" w:rsidR="003B0E9C" w:rsidRPr="00BF4C3B" w:rsidRDefault="003B0E9C" w:rsidP="000F1B2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C</w:t>
            </w:r>
          </w:p>
        </w:tc>
        <w:tc>
          <w:tcPr>
            <w:tcW w:w="1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8A589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-0.00382</w:t>
            </w:r>
          </w:p>
        </w:tc>
        <w:tc>
          <w:tcPr>
            <w:tcW w:w="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3340A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-0.008</w:t>
            </w:r>
          </w:p>
        </w:tc>
        <w:tc>
          <w:tcPr>
            <w:tcW w:w="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0311B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0.000362</w:t>
            </w:r>
          </w:p>
        </w:tc>
      </w:tr>
      <w:tr w:rsidR="003B0E9C" w:rsidRPr="00BF4C3B" w14:paraId="59E2E466" w14:textId="77777777" w:rsidTr="000F1B2B">
        <w:trPr>
          <w:trHeight w:val="300"/>
        </w:trPr>
        <w:tc>
          <w:tcPr>
            <w:tcW w:w="10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BE5FF" w14:textId="77777777" w:rsidR="003B0E9C" w:rsidRPr="00BF4C3B" w:rsidRDefault="003B0E9C" w:rsidP="000F1B2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REVAC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32560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-0.00086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DC77D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-0.00165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DCAEAAA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-</w:t>
            </w:r>
            <w:r w:rsidRPr="005100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0.000078</w:t>
            </w:r>
          </w:p>
        </w:tc>
        <w:tc>
          <w:tcPr>
            <w:tcW w:w="1194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956F1" w14:textId="77777777" w:rsidR="003B0E9C" w:rsidRPr="00BF4C3B" w:rsidRDefault="003B0E9C" w:rsidP="000F1B2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REVAC</w:t>
            </w:r>
          </w:p>
        </w:tc>
        <w:tc>
          <w:tcPr>
            <w:tcW w:w="1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95DEE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0.001434</w:t>
            </w:r>
          </w:p>
        </w:tc>
        <w:tc>
          <w:tcPr>
            <w:tcW w:w="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52908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0.00028</w:t>
            </w:r>
          </w:p>
        </w:tc>
        <w:tc>
          <w:tcPr>
            <w:tcW w:w="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4133E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0.002588</w:t>
            </w:r>
          </w:p>
        </w:tc>
      </w:tr>
      <w:tr w:rsidR="003B0E9C" w:rsidRPr="00BF4C3B" w14:paraId="3D1961F9" w14:textId="77777777" w:rsidTr="000F1B2B">
        <w:trPr>
          <w:trHeight w:val="300"/>
        </w:trPr>
        <w:tc>
          <w:tcPr>
            <w:tcW w:w="10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103B4" w14:textId="77777777" w:rsidR="003B0E9C" w:rsidRPr="00BF4C3B" w:rsidRDefault="003B0E9C" w:rsidP="000F1B2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VAC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80ABF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-0.00053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21330D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-0.00188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7B0689E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0.000819</w:t>
            </w:r>
          </w:p>
        </w:tc>
        <w:tc>
          <w:tcPr>
            <w:tcW w:w="1194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A48A6" w14:textId="77777777" w:rsidR="003B0E9C" w:rsidRPr="00BF4C3B" w:rsidRDefault="003B0E9C" w:rsidP="000F1B2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VAC1</w:t>
            </w:r>
          </w:p>
        </w:tc>
        <w:tc>
          <w:tcPr>
            <w:tcW w:w="1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1B436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0.002081</w:t>
            </w:r>
          </w:p>
        </w:tc>
        <w:tc>
          <w:tcPr>
            <w:tcW w:w="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B6663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0.000542</w:t>
            </w:r>
          </w:p>
        </w:tc>
        <w:tc>
          <w:tcPr>
            <w:tcW w:w="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3DE07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0.00362</w:t>
            </w:r>
          </w:p>
        </w:tc>
      </w:tr>
      <w:tr w:rsidR="003B0E9C" w:rsidRPr="00BF4C3B" w14:paraId="5A2115A8" w14:textId="77777777" w:rsidTr="000F1B2B">
        <w:trPr>
          <w:trHeight w:val="300"/>
        </w:trPr>
        <w:tc>
          <w:tcPr>
            <w:tcW w:w="10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0667A" w14:textId="77777777" w:rsidR="003B0E9C" w:rsidRPr="00BF4C3B" w:rsidRDefault="003B0E9C" w:rsidP="000F1B2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VAC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801B5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-0.00056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636BF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-0.00213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F4F2DDC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0.001022</w:t>
            </w:r>
          </w:p>
        </w:tc>
        <w:tc>
          <w:tcPr>
            <w:tcW w:w="1194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F0DB0" w14:textId="77777777" w:rsidR="003B0E9C" w:rsidRPr="00BF4C3B" w:rsidRDefault="003B0E9C" w:rsidP="000F1B2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VAC2</w:t>
            </w:r>
          </w:p>
        </w:tc>
        <w:tc>
          <w:tcPr>
            <w:tcW w:w="1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CFEB1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0.002419</w:t>
            </w:r>
          </w:p>
        </w:tc>
        <w:tc>
          <w:tcPr>
            <w:tcW w:w="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3998D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0.000841</w:t>
            </w:r>
          </w:p>
        </w:tc>
        <w:tc>
          <w:tcPr>
            <w:tcW w:w="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69A7A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0.003997</w:t>
            </w:r>
          </w:p>
        </w:tc>
      </w:tr>
      <w:tr w:rsidR="003B0E9C" w:rsidRPr="00BF4C3B" w14:paraId="45851EAF" w14:textId="77777777" w:rsidTr="000F1B2B">
        <w:trPr>
          <w:trHeight w:val="300"/>
        </w:trPr>
        <w:tc>
          <w:tcPr>
            <w:tcW w:w="10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8B7FB" w14:textId="77777777" w:rsidR="003B0E9C" w:rsidRPr="00BF4C3B" w:rsidRDefault="003B0E9C" w:rsidP="000F1B2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VAC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6EBE0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0.000838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3EC75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-0.00158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AA3168C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0.003258</w:t>
            </w:r>
          </w:p>
        </w:tc>
        <w:tc>
          <w:tcPr>
            <w:tcW w:w="1194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4F517" w14:textId="77777777" w:rsidR="003B0E9C" w:rsidRPr="00BF4C3B" w:rsidRDefault="003B0E9C" w:rsidP="000F1B2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VAC3</w:t>
            </w:r>
          </w:p>
        </w:tc>
        <w:tc>
          <w:tcPr>
            <w:tcW w:w="1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B537E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0.002756</w:t>
            </w:r>
          </w:p>
        </w:tc>
        <w:tc>
          <w:tcPr>
            <w:tcW w:w="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EBDF8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0.001322</w:t>
            </w:r>
          </w:p>
        </w:tc>
        <w:tc>
          <w:tcPr>
            <w:tcW w:w="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AD1F3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0.00419</w:t>
            </w:r>
          </w:p>
        </w:tc>
      </w:tr>
      <w:tr w:rsidR="003B0E9C" w:rsidRPr="00BF4C3B" w14:paraId="67857ABD" w14:textId="77777777" w:rsidTr="000F1B2B">
        <w:trPr>
          <w:trHeight w:val="300"/>
        </w:trPr>
        <w:tc>
          <w:tcPr>
            <w:tcW w:w="10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6FD63" w14:textId="77777777" w:rsidR="003B0E9C" w:rsidRPr="00BF4C3B" w:rsidRDefault="003B0E9C" w:rsidP="000F1B2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VAC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38254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0.002538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B8F4D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0.000152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D05856B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0.004924</w:t>
            </w:r>
          </w:p>
        </w:tc>
        <w:tc>
          <w:tcPr>
            <w:tcW w:w="1194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C2ADE" w14:textId="77777777" w:rsidR="003B0E9C" w:rsidRPr="00BF4C3B" w:rsidRDefault="003B0E9C" w:rsidP="000F1B2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VAC4</w:t>
            </w:r>
          </w:p>
        </w:tc>
        <w:tc>
          <w:tcPr>
            <w:tcW w:w="1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56E0C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0.003349</w:t>
            </w:r>
          </w:p>
        </w:tc>
        <w:tc>
          <w:tcPr>
            <w:tcW w:w="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BB5AC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0.002004</w:t>
            </w:r>
          </w:p>
        </w:tc>
        <w:tc>
          <w:tcPr>
            <w:tcW w:w="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5763A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0.004694</w:t>
            </w:r>
          </w:p>
        </w:tc>
      </w:tr>
      <w:tr w:rsidR="003B0E9C" w:rsidRPr="00BF4C3B" w14:paraId="57BAEF4C" w14:textId="77777777" w:rsidTr="000F1B2B">
        <w:trPr>
          <w:trHeight w:val="300"/>
        </w:trPr>
        <w:tc>
          <w:tcPr>
            <w:tcW w:w="10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2A58A" w14:textId="77777777" w:rsidR="003B0E9C" w:rsidRPr="00BF4C3B" w:rsidRDefault="003B0E9C" w:rsidP="000F1B2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lastRenderedPageBreak/>
              <w:t>VAC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562CA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0.003972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BE06A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0.001064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49CEDE4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0.00688</w:t>
            </w:r>
          </w:p>
        </w:tc>
        <w:tc>
          <w:tcPr>
            <w:tcW w:w="1194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F242F" w14:textId="77777777" w:rsidR="003B0E9C" w:rsidRPr="00BF4C3B" w:rsidRDefault="003B0E9C" w:rsidP="000F1B2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VAC5</w:t>
            </w:r>
          </w:p>
        </w:tc>
        <w:tc>
          <w:tcPr>
            <w:tcW w:w="1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C0F8B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0.003981</w:t>
            </w:r>
          </w:p>
        </w:tc>
        <w:tc>
          <w:tcPr>
            <w:tcW w:w="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D13B3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0.002845</w:t>
            </w:r>
          </w:p>
        </w:tc>
        <w:tc>
          <w:tcPr>
            <w:tcW w:w="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98973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0.005117</w:t>
            </w:r>
          </w:p>
        </w:tc>
      </w:tr>
      <w:tr w:rsidR="003B0E9C" w:rsidRPr="00BF4C3B" w14:paraId="40C83CD6" w14:textId="77777777" w:rsidTr="000F1B2B">
        <w:trPr>
          <w:trHeight w:val="300"/>
        </w:trPr>
        <w:tc>
          <w:tcPr>
            <w:tcW w:w="10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B0D74" w14:textId="77777777" w:rsidR="003B0E9C" w:rsidRPr="00BF4C3B" w:rsidRDefault="003B0E9C" w:rsidP="000F1B2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VAC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FE29F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0.004559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5D28B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0.0015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94ADDBD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0.007618</w:t>
            </w:r>
          </w:p>
        </w:tc>
        <w:tc>
          <w:tcPr>
            <w:tcW w:w="1194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95AD4" w14:textId="77777777" w:rsidR="003B0E9C" w:rsidRPr="00BF4C3B" w:rsidRDefault="003B0E9C" w:rsidP="000F1B2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VAC6</w:t>
            </w:r>
          </w:p>
        </w:tc>
        <w:tc>
          <w:tcPr>
            <w:tcW w:w="1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E2F37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0.004871</w:t>
            </w:r>
          </w:p>
        </w:tc>
        <w:tc>
          <w:tcPr>
            <w:tcW w:w="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60D4C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0.003803</w:t>
            </w:r>
          </w:p>
        </w:tc>
        <w:tc>
          <w:tcPr>
            <w:tcW w:w="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8FEEA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0.005938</w:t>
            </w:r>
          </w:p>
        </w:tc>
      </w:tr>
      <w:tr w:rsidR="003B0E9C" w:rsidRPr="00BF4C3B" w14:paraId="183B8C48" w14:textId="77777777" w:rsidTr="000F1B2B">
        <w:trPr>
          <w:trHeight w:val="300"/>
        </w:trPr>
        <w:tc>
          <w:tcPr>
            <w:tcW w:w="10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2B1E3" w14:textId="77777777" w:rsidR="003B0E9C" w:rsidRPr="00BF4C3B" w:rsidRDefault="003B0E9C" w:rsidP="000F1B2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VAC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F2AA2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0.004786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3422B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0.001881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6DE6A1A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0.007692</w:t>
            </w:r>
          </w:p>
        </w:tc>
        <w:tc>
          <w:tcPr>
            <w:tcW w:w="1194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9324C" w14:textId="77777777" w:rsidR="003B0E9C" w:rsidRPr="00BF4C3B" w:rsidRDefault="003B0E9C" w:rsidP="000F1B2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VAC7</w:t>
            </w:r>
          </w:p>
        </w:tc>
        <w:tc>
          <w:tcPr>
            <w:tcW w:w="1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B790F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0.006817</w:t>
            </w:r>
          </w:p>
        </w:tc>
        <w:tc>
          <w:tcPr>
            <w:tcW w:w="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FFA36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0.00536</w:t>
            </w:r>
          </w:p>
        </w:tc>
        <w:tc>
          <w:tcPr>
            <w:tcW w:w="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EA136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0.008274</w:t>
            </w:r>
          </w:p>
        </w:tc>
      </w:tr>
      <w:tr w:rsidR="003B0E9C" w:rsidRPr="00BF4C3B" w14:paraId="3037A105" w14:textId="77777777" w:rsidTr="000F1B2B">
        <w:trPr>
          <w:trHeight w:val="300"/>
        </w:trPr>
        <w:tc>
          <w:tcPr>
            <w:tcW w:w="10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15CB4" w14:textId="77777777" w:rsidR="003B0E9C" w:rsidRPr="00BF4C3B" w:rsidRDefault="003B0E9C" w:rsidP="000F1B2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VAC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E4838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0.004991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57C96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0.002245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1796414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0.007738</w:t>
            </w:r>
          </w:p>
        </w:tc>
        <w:tc>
          <w:tcPr>
            <w:tcW w:w="1194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12816" w14:textId="77777777" w:rsidR="003B0E9C" w:rsidRPr="00BF4C3B" w:rsidRDefault="003B0E9C" w:rsidP="000F1B2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VAC8</w:t>
            </w:r>
          </w:p>
        </w:tc>
        <w:tc>
          <w:tcPr>
            <w:tcW w:w="1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B9F25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0.008917</w:t>
            </w:r>
          </w:p>
        </w:tc>
        <w:tc>
          <w:tcPr>
            <w:tcW w:w="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52F66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0.007547</w:t>
            </w:r>
          </w:p>
        </w:tc>
        <w:tc>
          <w:tcPr>
            <w:tcW w:w="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8378B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0.010288</w:t>
            </w:r>
          </w:p>
        </w:tc>
      </w:tr>
      <w:tr w:rsidR="003B0E9C" w:rsidRPr="00BF4C3B" w14:paraId="75C2852B" w14:textId="77777777" w:rsidTr="000F1B2B">
        <w:trPr>
          <w:trHeight w:val="300"/>
        </w:trPr>
        <w:tc>
          <w:tcPr>
            <w:tcW w:w="10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90844" w14:textId="77777777" w:rsidR="003B0E9C" w:rsidRPr="00BF4C3B" w:rsidRDefault="003B0E9C" w:rsidP="000F1B2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VAC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F1588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0.005474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9F3C5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0.002863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8E9C606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0.008084</w:t>
            </w:r>
          </w:p>
        </w:tc>
        <w:tc>
          <w:tcPr>
            <w:tcW w:w="1194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EBEF3" w14:textId="77777777" w:rsidR="003B0E9C" w:rsidRPr="00BF4C3B" w:rsidRDefault="003B0E9C" w:rsidP="000F1B2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 </w:t>
            </w:r>
            <w:r w:rsidRPr="003773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06A43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 </w:t>
            </w:r>
            <w:r w:rsidRPr="003773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95B17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 </w:t>
            </w:r>
            <w:r w:rsidRPr="003773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85785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 </w:t>
            </w:r>
            <w:r w:rsidRPr="003773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3B0E9C" w:rsidRPr="00BF4C3B" w14:paraId="1CD9B1C4" w14:textId="77777777" w:rsidTr="000F1B2B">
        <w:trPr>
          <w:trHeight w:val="300"/>
        </w:trPr>
        <w:tc>
          <w:tcPr>
            <w:tcW w:w="10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BCC90" w14:textId="77777777" w:rsidR="003B0E9C" w:rsidRPr="00BF4C3B" w:rsidRDefault="003B0E9C" w:rsidP="000F1B2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VAC1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39997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0.006699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7F132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0.005184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5BD05F8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0.008213</w:t>
            </w:r>
          </w:p>
        </w:tc>
        <w:tc>
          <w:tcPr>
            <w:tcW w:w="1194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AF022" w14:textId="77777777" w:rsidR="003B0E9C" w:rsidRPr="00BF4C3B" w:rsidRDefault="003B0E9C" w:rsidP="000F1B2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 </w:t>
            </w:r>
            <w:r w:rsidRPr="003773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B178E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 </w:t>
            </w:r>
            <w:r w:rsidRPr="003773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355D6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 </w:t>
            </w:r>
            <w:r w:rsidRPr="003773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0D5DF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 </w:t>
            </w:r>
            <w:r w:rsidRPr="003773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3B0E9C" w:rsidRPr="00BF4C3B" w14:paraId="43D279CE" w14:textId="77777777" w:rsidTr="000F1B2B">
        <w:trPr>
          <w:trHeight w:val="300"/>
        </w:trPr>
        <w:tc>
          <w:tcPr>
            <w:tcW w:w="10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5794D" w14:textId="77777777" w:rsidR="003B0E9C" w:rsidRPr="00BF4C3B" w:rsidRDefault="003B0E9C" w:rsidP="000F1B2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TEST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B7BA8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.238769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39919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.497503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5E52F57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.980035</w:t>
            </w:r>
          </w:p>
        </w:tc>
        <w:tc>
          <w:tcPr>
            <w:tcW w:w="1194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625F2" w14:textId="77777777" w:rsidR="003B0E9C" w:rsidRPr="00BF4C3B" w:rsidRDefault="003B0E9C" w:rsidP="000F1B2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TEST</w:t>
            </w:r>
          </w:p>
        </w:tc>
        <w:tc>
          <w:tcPr>
            <w:tcW w:w="1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AB32C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.240645</w:t>
            </w:r>
          </w:p>
        </w:tc>
        <w:tc>
          <w:tcPr>
            <w:tcW w:w="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85502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0.489383</w:t>
            </w:r>
          </w:p>
        </w:tc>
        <w:tc>
          <w:tcPr>
            <w:tcW w:w="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20624" w14:textId="77777777" w:rsidR="003B0E9C" w:rsidRPr="00BF4C3B" w:rsidRDefault="003B0E9C" w:rsidP="000F1B2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F4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.991906</w:t>
            </w:r>
          </w:p>
        </w:tc>
      </w:tr>
    </w:tbl>
    <w:p w14:paraId="66C7B562" w14:textId="77777777" w:rsidR="00F27CB5" w:rsidRDefault="00F27CB5"/>
    <w:sectPr w:rsidR="00F27CB5" w:rsidSect="00DE1C6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yN7AwMTQzsTA1NjJU0lEKTi0uzszPAykwrAUAdq6gbCwAAAA="/>
  </w:docVars>
  <w:rsids>
    <w:rsidRoot w:val="00863C60"/>
    <w:rsid w:val="0034651A"/>
    <w:rsid w:val="003B0E9C"/>
    <w:rsid w:val="003D45A2"/>
    <w:rsid w:val="00774BE8"/>
    <w:rsid w:val="00863C60"/>
    <w:rsid w:val="0098561D"/>
    <w:rsid w:val="00DE1C64"/>
    <w:rsid w:val="00E95F08"/>
    <w:rsid w:val="00F27C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895E04"/>
  <w15:chartTrackingRefBased/>
  <w15:docId w15:val="{C8194EA7-5F5D-429A-9157-DC2CC8F3F3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B0E9C"/>
    <w:rPr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3B0E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74</Words>
  <Characters>1562</Characters>
  <Application>Microsoft Office Word</Application>
  <DocSecurity>0</DocSecurity>
  <Lines>13</Lines>
  <Paragraphs>3</Paragraphs>
  <ScaleCrop>false</ScaleCrop>
  <Company/>
  <LinksUpToDate>false</LinksUpToDate>
  <CharactersWithSpaces>1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ve Keser</dc:creator>
  <cp:keywords/>
  <dc:description/>
  <cp:lastModifiedBy>Görkem Ataman</cp:lastModifiedBy>
  <cp:revision>3</cp:revision>
  <dcterms:created xsi:type="dcterms:W3CDTF">2021-12-16T11:20:00Z</dcterms:created>
  <dcterms:modified xsi:type="dcterms:W3CDTF">2023-05-11T09:28:00Z</dcterms:modified>
</cp:coreProperties>
</file>